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ndation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basic-vectors"/>
      <w:bookmarkEnd w:id="22"/>
      <w:r>
        <w:t xml:space="preserve">Basic Vector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ro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di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"Derek" "Young" "Jodi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4 2 6 4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 TRUE  TRUE FALSE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Young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Heading2"/>
      </w:pPr>
      <w:bookmarkStart w:id="23" w:name="basic-data-frames"/>
      <w:bookmarkEnd w:id="23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lecture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Heading2"/>
      </w:pPr>
      <w:bookmarkStart w:id="24" w:name="working-with-data-frames"/>
      <w:bookmarkEnd w:id="24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5" w:name="filtering-data-frames"/>
      <w:bookmarkEnd w:id="25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23e4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ations in R</dc:title>
  <dc:creator>Derek H. Ogle</dc:creator>
</cp:coreProperties>
</file>